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bot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ายการเทคโนโลยีสิ่งอำนวยความสะดวกทันค่ะผมเข้าร่วมประชุมครับตอนนี้มีกรรมการออนไลน์นะคะอยู่ทันนะคะเข้าประชุมนะคะ 1 ท่านค่ะแล้วก็อยู่ระหว่างรอเข้าระบบนะคะ 3 ท่านค่ะขอขอบพระคุณค่ะครบองค์ประชุมนะครับส่งค่ะทางเลขาครับขออนุญาตไปวาระเรื่องของการแจ้งให้ที่ประชุมทราบครับไม่ทราบว่าอาจารย์มีจะให้ที่ประชุมใช่ไหมครับมีอะไรแอดศรัณย์ช่วยให้หน่อยนะครับมีประชุมชาติครับเป็นเรื่องการลงนามความร่วมมือการวิจัยสภาการแพทย์คริสติน่าตอนนี้ทางบริษัทปตทจำกัดมหาชนนะครับการลงนามความร่วมมือครั้งนี้เกี่ยวข้องกับส่งเรื่องของทาง EMS นะครับการลงนามสัญญาการถ่ายทอดเทคโนโลยีน้ำยาเคลือบวัสดุคอมโพสิตของไฮดรอกซีอะพาไทต์ทันค่ะผมเข้าร่วมประชุมครับรายการตอนนี้มีกรรมการออนไลน์นะคะอยู่เทคโนโลยีสิ่งอำนวยความสะดวกทันนะคะเข้าประชุมนะคะ 1 ท่านค่ะแล้วก็อยู่ระหว่างรอเข้าระบบนะคะ 3 ท่านค่ะขอขอบพระคุณค่ะครบองค์ประชุมนะครับส่งค่ะทางเลขาครับขออนุญาตไปวาระเรื่องของการแจ้งให้ที่ประชุมทราบครับไม่ทราบว่าอาจารย์มีจะให้ที่ประชุมใช่ไหมครับมีอะไรแอดศรัณย์ช่วยให้หน่อยนะครับมีประชุมชาติครับเป็นเรื่องการลงนามความร่วมมือการวิจัยสภาการแพทย์คริสติน่าตอนนี้ทางบริษัทปตทจำกัดมหาชนนะครับการลงนามความร่วมมือครั้งนี้เกี่ยวข้องกับส่งเรื่องของทาง EMS นะครับการลงนามสัญญาการถ่ายทอดเทคโนโลยีน้ำยาเคลือบวัสดุคอมโพสิตของไฮดรอกซีอะพาไทต์แผ่น Velvet นะครับใช้แผ่นกรองสำหรับการใส่หน้ากากอนามัย exta Plus นะครับเรื่องที่ 2 มีการลงนามความร่วมมือการวิจัยและพัฒนาวัสดุฝังในทางการแพทย์นะครับในโรงงานนะครับก็มีท่านรัฐมนตรีกระทรวงอบตนะครับปลัดกระทรวงอบตนะครับแล้วก็มีอาจารย์ไพรัชปตทนะครับแล้วก็ดลสุพรรณนะครับประธานเจ้าหน้าที่ปฏิบัติการธุรกิจใหม่และโครงสร้างพื้นฐานของปตทเข้าร่วมพิธีนะครับมาเพื่อทราบครับรู้สึกจ่ายหนี้ผ่านทางเราใช่ไหมติดใจอยู่ในนี้หรือเปล่าไปอยู่ไหมครับอาจารย์ครับผ่านทางชุดนี้ด้วยหรือเปล่าเราทำให้หรือผ่อนทำจำได้ผ่านนะครับอาจารย์งานภายใต้งานวิจัย EMS ครับเพราะว่าปตทเป็นยักษ์ใหญ่ลงมาเสื่อปตทนะครับอันที่สองก็คือมีของเขาเองมันน่าจะยังอยู่นะครับลาทำงานซึ่งบริษัทจะเล็กบ้านสร้างขยายอะไรก็ยากนะครับยินดีแล้วก็ตรงกับปัญหาชีวิตของเรากว่าจะกลับประธานทันวันนี้นะคะของานต่อจากตรงนี้นิดนึงค่ะก็คือกินนมอีกนะคะก็ขอนัดหารือเพื่อจะเพราะว่าทางสปปลาวมีผลงานอะไรปตทสามารถนำไปใช้ประโยชน์ได้นะคะขณะนี้อยู่ในระหว่างการนัดหมายค่ะไม่มีก็พูดถึงวัสดุที่จะไปทำนะครับนะครับเชิญต่อครับขออนุญาตไปที่ 2 เรื่องรับรองรายงานการประชุมนะครับทางทีมเลขาก็ได้ส่งไปเมื่อวันอังคารที่ 14ต้องขอโทษด้วยนะครับชนิดหนึ่งในรายงานก็จะมีอยู่ประมาณ 23 หน้านะครับบทสรุปจะอยู่หน้าที่ 22 23ครับประชุมมติเห็นชอบในวาระพิจารณาต่างๆนะครับแล้วก็มีข้อเสนอแนะที่ทางทีมเลขาได้ฝากโครงการวิจัยนำเข้าที่ประชุมนะครับไปดำเนินการต่อนะครับระหว่างนี้ถ้าเกิดท่านกรรมการท่านใดมีจะต้องปรับแก้ไขก็ไม่ทิ้งเลยขาดได้นะครับอาจจะภายในสัปดาห์นี้ก็ได้ครับถ้ายังไม่มีอะไรแก้ไขจะขออนุญาตรับรองรายงานการประชุมไปก่อนนะครับอาจารย์รับรองงานการประชุมนะครับท่านกรรมการไม่มีอะไรคล่องนะครับครับต่อไปครับที่ 3 เป็นเพื่อพิจารณาจะมีโครงการใหม่เข้ามา 1ธนบัตรปลอมการแลกเปลี่ยนและเชื่อมโยงข้อมูลสาธารณสุขโครงการที่ทางโสธรเองนะครับนะครับการพิจารณาอนุมัติทางสปสชให้มาดำเนินการแผนงานบูรณาการประจำปี 2560 นะครับที่ผ่านมาทางทีมเราก็ได้หารือกับทางหน่วยงานที่เกี่ยวข้องในกระทรวงสาธารณสุขนะครับเป็นที่มาของการนำเข้าสู่กรรมการชุดนี้พิจารณาโครงการดังกล่าวนะครับและมีหัวหน้าโครงการคือนายวิศิษฎ์วงศ์วิไลมี 2 ประเด็นนะครับที่จะให้พิจารณานะครับก็เรื่องของการเห็นชอบและการและงบประมาณโครงการโดยภาพรวมนะครับที่11.59 ล้านบาทแล้วก็ประเด็นที่ 2 จะเป็นเรื่องของการสนับสนุนงบประมาณที่ 1 งวดที่ 1 ไม่เกิน 19 ล้าน8 ล้านบาทนะครับเนื่องจากมีชื่อผมก็มีดรสุทธิพงศ์ฑพงษ์ 11 ลูกชายอาจารย์ไพรัชนะครับอยู่ในโครงการด้วยนะครับจึงจะขออนุญาตทางที่ประชุมนะครับผมกับจันทรัตน์เนี่ยออกจากห้องประชุมก่อนหรือว่าอยู่ในที่ประชุมก็ได้นะครับห้ามออกความเห็นครับอาจารย์ไพรัชครับใครจะเป็นคนบอกว่าให้เราอยู่หรือไม่ให้ยืมมอบทนายอาวุโสรองจากอาจารย์ไหมครับจตุพลคุณหมอจตุพลประธานให้หน่อยได้ไหมครับคุณหมอจตุพลครับท่านอาจารย์ครับได้ครับลองไปก่อนไหมศรัณย์สถานที่ประชุมครับถ้าเราออกเลยเราอยู่ได้ครับโดยที่ไม่ต้องความคิดเห็นอยู่เจ้าค่ะตลาดก็อยู่นะคะขอให้อาจารย์อยู่ไหนครับบันทึกว่าเราไม่อยู่เสนอความเห็นครับฝากอาจารย์วันทนีย์เป็นเลขาให้หน่อยนะครับชื่ออะไรครับกลับท่านประธานนะคะสงกรานต์นี้ก็จะเป็นโครงการภายใต้บูรณาการนะคะเป็นความร่วมมือของกระทรวงนะคะกสทช. และก็กระทรวงสาธารณสุขรายละเอียดเนี่ยเชิญโครงการรายละเอียดเบื้องต้นนะคะส่วนนี้นี่สำหรับอันนี้นะคะกระเป๋าวิเคราะห์ออกแบบกระบวนการสถาปัตยกรรมมาตรฐานข้อมูลพัฒนาแพลตฟอร์มเปลี่ยนและเชื่อมโยงข้อมูลครุภัณฑ์อุปกรณ์เวชภัณฑ์และบุคลากรผู้เชี่ยวชาญด้านการแพทย์สาธารณสุขระดับบริการสุขภาพจนถึงระดับเทพนะคะนำร่องและทดสอบการใช้งานแพลตฟอร์มนะคะงานนี้นะคะได้นำส่งผู้โดยสารนะคะสถานที่ฝันเห็นมานะคะมี 4 ท่านนะคะแรกคือนายแพทย์อนันต์กุลผู้อำนวยการกองสาธารณสุขฉุกเฉินสาธารณสุข22 เป็นนายแพทย์ศิริลักษณ์ฝันดีนะคะอายุรแพทย์โรคหัวใจและหลอดเลือดบริหารการสาธารณสุขสำนักงานปลัดนะคะดรศักดิ์เสกขุนทดปรึกษาผู้ทรงคุณวุฒิด้านดิจิทัลโปรโมชั่นนะคะคุณนายแพทย์อนันต์กนกศิลป์การศูนย์เทคโนโลยีสารสนเทศและการสื่อสารสำนักสํานักงานปลัดกระทรวงสาธารณสุขนะคะโครงการนี้เรามีคุณค่างานวิจัยและสนับสนุนติดมัดจำเอกสารนะคะผู้สนับสนุนตามท่านและไม่สนับสนุนอีกท่านนะคะและการนะคะจะอยู่ในนะคะ58ก่อนหน้า 9 นะคะฉันขออ่านข้อคิดเห็นนะคะความคิดเห็นก็คือความคิดเห็นเริ่มของโครงการดีเหรียญหลวงพ่อสงฆ์ดีเป็นไปได้ของมันกลางเอาออกวิธีการดำเนินงานกลางงานการพัฒนาวิชาการประเทศปานกลางสวัสดีความสามารถนักวิจัยมันดีไม่ใช่ของโครงการป่ากลางความร่วมมือกับสถาบันอื่นหรือภาคเอกชนดีสมประเทศไทยคำและประโยชน์ต่อสังคมสิ่งแวดล้อมผ้ากันนะคะบางนาเรียนเชิญหน้าโครงการนะคะแจกกรรมการค่ะVisit ค่ะสวัสดีครับคุณพิสิฐวงศ์วิลัยนะครับเป็นหัวหน้าโครงการวัวอิเล็กทรอนิกส์อิจฉานะครับเด็กๆนะครับปรับปรุงการอยู่ระยะเวลา 1 ปี 7 เดือนโครงการต้องการออมเชื่อมโยงข้อมูลก่อนงานนะครับ5:00 นสนับสนุนในการนโยบายนะครับการจัดซื้ออุปกรณ์และก็การบริหารเครื่องมืออุปกรณ์ทางการแพทย์สมและมีประสิทธิภาพครับผมจัดไปครับจากที่งานไปเก็บต้องการนะครับต้องมีการเก็บความต้องการเพิ่มเติมอีกนะครับประสบปัญหาขนของทวงที่อุปกรณ์ทางการแพทย์อุปกรณ์ทางการแพทย์มีจัดซื้อพันธุ์ต่างๆอาจจะยังไม่มีระบบนะครับหรือรวบรวมข้อมูลอย่างเป็นระบบได้นะครับก็คือเรื่องของการทำเรื่องของมาตรฐานรหัสการแพทย์ขนของวงการนาฬิกาเครื่องมืออุปกรณ์การพัฒนาว่าเราจะใช้รหัสอะไรใช้รหัสอะไรเป็นมาตรฐานกลางในการนานาครับการตั้ง API เพื่อที่จะเรื่องของข้อมูลกลางนะครับแล้วก็เป็น Open Data นะครับระบบของการวิเคราะห์ข้อมูลครุภัณฑ์ทางการแพทย์นะครับก็ยังมีการใช้อาชีพต่างๆเพื่อใช้ในการตกลงข้อมูลวิเคราะห์ข้อมูลอีกนะครับทางทีมงานก็หวังว่าจะมีการจัดทำเป็นเข้าไปเอานะครับแล้วก็ใช้งานเชิงวิเคราะห์เครื่องมือช่างvi นะครับเจ้าหน้าที่นะครับอันนี้เคราะห์ข้อมูลงานมากๆนะครับเมื่อคืนเรื่องของการหลวงพ่อมูลมีการเรื่องของกูข้อมูลในการเชื่อมโยงเครื่องมือในการเปลี่ยนข้อมูลนะครับให้ยิ่งขึ้นนะครับจัดไปครับของโครงการนะครับก็จะทำพัฒนามาตรฐานก็อาจจะมีกระบวนการเดินทางของงานเอาไปช่วยในการงานของหน่วยงานนะครับเปิดแฟลชพัฒนาจะให้ลดความซ้ำซ้อนในการเก็บข้อมูลให้มีความทันสมัยยิ่งขึ้นนะครับไปครับครับกลับวันจันทร์มีการเก็บข้อมูลเบื้องต้นไปแล้วนะครับแปลว่ากระบวนการโครงการจะมีการเก็บข้อมูลเพิ่มนะครับกระบวนการภายในองค์กรนะครับปัญหามีงานต้องการรวมถึงระบบงานเราสามารถที่จะทำการเลทข้อมูลจากระบบงานที่มีอยู่เดิมได้หรือไม่ต้องมีการพัฒนาเครื่องมือใหม่ขึ้นมาอย่างไรนะครับรวมถึงการกำหนดมาตรฐานนะครับนี้ก็อาจจะต้องทำความร่วมมือกับทางหน่วยงานนะครับใช้มาตรฐานข้อมูลกำหนดอุปกรณ์ทางการแพทย์มาตรฐานอะไรนะเครื่องมือในการสนับสนุนการขึ้นทะเบียนนะครับแล้วก็กำหนดรหัสนะครับเรื่องของการเชื่อมโยงข้อมูลระบบภายในองค์กรและภายนอกองค์กรนะครับอยู่ที่เราจะใช้สำหรับการพัฒนาในการกำหนดการที่จะเคียงกันวันไหนนะครับการกำหนดรหัสไม่ถูกต้องมากขึ้นนะครับส่วนถัดไปก็คือเรื่องของเครื่องมือการวิเคราะห์และการนำเสนอนะครับในการตัดสินใจครับผมไลค์ทักไปครับอันนี้ก็เป็นตัวเต็ม Architectที่ทางคณะวิจัยจัดทำการพัฒนาขึ้นมานะครับเป็นภาพรวมของระบบนะครับก็จะมีในส่วนของส่วนของการทำExchange กับ Data integration นะครับเป็นการเชื่อมโยงฟังข้อมูลตัวระบบภายนอกภายในแล้วก็ไปน้องอรนะครับData Exchangeมีในส่วนของที่เราศึกษาในส่วนของการแลกเปลี่ยนข้อมูลเป็นมาตรฐานสากลอย่างเช่น XL เซเว่นindication ภายในลักษณะของ API นะครับส่วนหนึ่งคือการทำค่า processing นะครับการทำเรื่องขอsetting ข้อมูลทำรหัสข้อมูลใน AIโง่เป็นเรื่องของเรื่อง Standard ข้อมูลแล้วก็การลงทะเบียนข้อมูลผัดไทยเป็นเรื่องของการนำเสนอข้อมูลเกี่ยวข้อมูลData Warehouseก็การทำ Reportผมจัดไปครับจัดไปครับจะเป็นส่วนที่เรามีการเก็บข้อมูลมาเบื้องต้นนะครับมีการเข้าไปในการสัมภาษณ์แล้วก็เก็บข้อมูลในเรื่องของหน่วยงานนะครับจะมีของรศนะครับกยศรอบการแพทย์ฉุกเฉินนะครับก็มีระบบข้อมูลเป็นฟังก์ชันนะครับอันแรกนี่จะเป็นเน้นเลือกของกยศก่อนคือระบบครุภัณฑ์นะครับอาจจะมีการทำระบบการขึ้นทะเบียนครุภัณฑ์การเข้ารหัสฐานข้อมูลโดยในเบื้องต้นคุยกันไว้สเปคมาตรฐานของ acrการดึงแล้วก็กำหนดมาตรฐานข้อมูลวิธีการเชื่อมต่อกับระบบบัญชีครุภัณฑ์นะครับระบบภายนอกนะครับฟังธรรมท่านเป็นกลมๆนะครับเขียวด้านซ้ายนี้นะครับเป็น functionalของระบบนะครับใหญ่จะเป็นเรื่องของการเชื่อมโยงทำแบบปิ้ง Coachระบบที่มีอยู่นะครับอาจจะมีการเชื่อมกับระบบภายนอกกรมบัญชีกลางครับซึ่งอันนี้นี่เขาจะอยู่ระหว่างการศึกษาความเป็นไปได้ว่าสามารถเชื่อมได้หรือไม่นะครับเปิดของกรมบัญชีกลางก็จะเป็นมาตรฐาน UnFC นะครับอาจจะไม่ตรงกับCR โดยทีเดียวจะมีเครื่องมือเพื่อช่วยปิ้งโค้ดดิ้งนะครับเรื่องของการเชื่อมโยงจะเป็นส่วนของintegrationคลาสของเครื่องมือพ่อทำ API service ต่างๆจะเป็นอยู่ใน Architectที่นำเสนอไปแล้วนะครับว่าจะใช้เครื่องมือตัวเดียวกันก็ดาท่านี้ก็อาจจะเปลี่ยนไปไหนว่าเราจะให้บริการเครื่องมือกับหน่วยงานไหนเพื่อใช้ทำอะไรนะครับฉุกเฉินเองนี่อยู่คือเว็บ Viosการเก็บ requirement นี่อาจจะภายนอกนะครับในการวิเคราะห์ข้อมูลการรีพอร์ตข้อมูลอย่างเช่นRobot หรือโคราชนะครับเข้ามาในซอย webrtc นะครับอาจจะมีการเพิ่มเติมในมาตรฐานข้อมูลภัยพิบัติต่างๆตัวภัยพิบัติประเภทจะมีอุปกรณ์ทางการแพทย์คืออะไรที่จำเป็นปัจจัยที่จำเป็นภัยพิบัตินี่ก็อาจจะเป็นเรื่องของขั้นตอนต่อไปในการเก็บ requirementการทำการวิเคราะห์ข้อมูลนะครับการเชื่อมโยงก็จะใช้เครื่องมือArchitect ที่ผ่านมานะครับเปิ้ลทักไปอีกทีนะครับApplication อยู่แล้วs health นะครับตรงนี้การนำเสนอข้อมูลในระดับหนึ่งแล้วนะครับถ้ามีการอินทิเกรตข้อมูลเครื่องมืออุปกรณ์ทางการแพทย์ธกสหรือฉุกเฉินขึ้นมานี่เครื่องมือ indicationก็ใช้ระบบตัวมีไอในการนำเสนอข้อมูลนะครับเบื้องต้นที่เราไปเก็บ requirement มานะครับสไลด์ถัดไปครับผมก็จะเป็นมาตรฐานที่เกี่ยวข้องเราเริ่มไปดูก่อนนะครับเสริมหล่อมาตรฐานของ acrอุปกรณ์ทางการแพทย์นะครับอันนี้ก็จะเป็นมาตรฐานของ Un นะครับProductand service Code นะครับนี่ก็จะเป็นอุปกรณ์ทั่วไปกรมบัญชีกลางใช้นะครับส่วนหนึ่งคือในเรื่อง 2จะ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bot1</dc:title>
  <dc:creator/>
  <cp:keywords/>
  <dcterms:created xsi:type="dcterms:W3CDTF">2022-04-22T05:29:06Z</dcterms:created>
  <dcterms:modified xsi:type="dcterms:W3CDTF">2022-04-22T05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เมษายน 2565 เวลา 10.44 น.</vt:lpwstr>
  </property>
  <property fmtid="{D5CDD505-2E9C-101B-9397-08002B2CF9AE}" pid="3" name="subtitle">
    <vt:lpwstr/>
  </property>
</Properties>
</file>